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铝的检出率为100%（59/59）。铝含量平均值、P50值、P95值分别为65.9 mg/kg，48.4 mg/kg，157.6 mg/kg。（2）黄芪中铝的每日慢性暴露水平平均值、P50值、P95值分别为3.298 μg/kg bw ，1.3681 μg/kg bw，12.92 μg/kg bw。（3）由黄芪摄入带来的铝风险熵平均值、P50值、P95值分别为0.0115、0.0048、0.0452。黄芪中铝的暴露水平远远小于健康指导值，风险熵平均值和P95均小于0.02。黄芪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铝的污染水平"/>
    <w:p>
      <w:pPr>
        <w:pStyle w:val="3"/>
      </w:pPr>
      <w:r>
        <w:t xml:space="preserve">4.1.3 黄芪中铝的污染水平</w:t>
      </w:r>
    </w:p>
    <w:p>
      <w:pPr>
        <w:pStyle w:val="FirstParagraph"/>
      </w:pPr>
      <w:r>
        <w:t xml:space="preserve">  59份黄芪中铝的检出率为100%（59/59），浓度范围分别为&lt;0.198 ~289 mg/kg。阳性样本中铝含量平均值、中位数、P95值分别为65.9 mg/kg，48.4 mg/kg，157.6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黄芪中铝的暴露评估分布。</w:t>
      </w:r>
    </w:p>
    <w:p>
      <w:pPr>
        <w:pStyle w:val="BodyText"/>
      </w:pPr>
      <w:r>
        <w:t xml:space="preserve">  该模型在R软件(版本4.0.2)中开发，采用1000次模拟× 10000次迭代，分别在不确定性维度和可变性维度上模拟黄芪中铝的风险。为了反映由于摄入黄芪而导致铝暴露风险的各种统计数据的不确定性，本研究使用每个模拟(10,000次迭代)的P50、P95和平均值作为点估计，以及1000次模拟的2.5和97.5个百分点创建相应的95%置信区间(CI)。</w:t>
      </w:r>
    </w:p>
    <w:p>
      <w:pPr>
        <w:pStyle w:val="BodyText"/>
      </w:pPr>
      <w:r>
        <w:t xml:space="preserve">  黄芪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铝的转移率；L</w:t>
      </w:r>
      <w:r>
        <w:rPr>
          <w:vertAlign w:val="subscript"/>
        </w:rPr>
        <w:t xml:space="preserve">t</w:t>
      </w:r>
      <w:r>
        <w:t xml:space="preserve">代表黄芪中铝的污染水平（mg/kg）；EDI代表黄芪中铝慢性暴露水平（μg/kg bw）。</w:t>
      </w:r>
    </w:p>
    <w:bookmarkEnd w:id="45"/>
    <w:bookmarkStart w:id="49" w:name="黄芪中铝的慢性暴露水平"/>
    <w:p>
      <w:pPr>
        <w:pStyle w:val="3"/>
      </w:pPr>
      <w:r>
        <w:t xml:space="preserve">4.3.2 黄芪中铝的慢性暴露水平</w:t>
      </w:r>
    </w:p>
    <w:p>
      <w:pPr>
        <w:pStyle w:val="FirstParagraph"/>
      </w:pPr>
      <w:r>
        <w:t xml:space="preserve">  未检出浓度以检出限LOD/2计时，黄芪中铝的每日慢性暴露水平平均值3.298 μg/kg bw （95%IC: 3.19-3.415 μg/kg bw，P50值1.3681 μg/kg bw（95%IC: 1.3299 - 1.4082 μg/kg bw，P95值12.92 μg/kg bw （95%IC: 12.23-13.64 μg/kg bw）。</w:t>
      </w:r>
    </w:p>
    <w:p>
      <w:pPr>
        <w:pStyle w:val="BodyText"/>
      </w:pPr>
      <w:r>
        <w:drawing>
          <wp:inline>
            <wp:extent cx="4620126" cy="3696101"/>
            <wp:effectExtent b="0" l="0" r="0" t="0"/>
            <wp:docPr descr="" title="" id="47" name="Picture"/>
            <a:graphic>
              <a:graphicData uri="http://schemas.openxmlformats.org/drawingml/2006/picture">
                <pic:pic>
                  <pic:nvPicPr>
                    <pic:cNvPr descr="铝-黄芪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铝风险熵： RQ=EXP/HBGV。HBGV=PTWI/7。</w:t>
      </w:r>
      <w:r>
        <w:t xml:space="preserve"> </w:t>
      </w:r>
      <w:r>
        <w:t xml:space="preserve">黄芪中铝的风险熵平均值0.0115（95%IC: 0.0112-0.012），P50值0.0048（95%IC: 0.0047 - 0.0049），P95值0.0452（95%IC: 0.0428-0.0478）。黄芪中铝的暴露水平远远小于健康指导值，风险熵平均值和P95均小于0.02。黄芪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铝监测数据</w:t>
      </w:r>
    </w:p>
    <w:p>
      <w:pPr>
        <w:pStyle w:val="FirstParagraph"/>
      </w:pPr>
      <w:r>
        <w:t xml:space="preserve">  污染水平的分析样本量为59个，阳性样本为59个，不确定性来源于样本量。铝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铝的检出率为100%（59/59）。铝含量平均值、中位数、P95值分别为65.9 mg/kg，48.4 mg/kg，157.6 mg/kg。</w:t>
      </w:r>
    </w:p>
    <w:p>
      <w:pPr>
        <w:pStyle w:val="BodyText"/>
      </w:pPr>
      <w:r>
        <w:t xml:space="preserve">  （2）黄芪中铝的每日慢性暴露水平平均值3.298 μg/kg bw ，P50值1.3681 μg/kg bw，P95值12.92 μg/kg bw 。</w:t>
      </w:r>
    </w:p>
    <w:p>
      <w:pPr>
        <w:pStyle w:val="BodyText"/>
      </w:pPr>
      <w:r>
        <w:t xml:space="preserve">  （3）由黄芪摄入带来的铝风险熵平均值0.0115，P50值为0.0048，P95值为0.0452。黄芪中铝的暴露水平远远小于健康指导值，风险熵平均值和P95均小于0.02。黄芪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4:56Z</dcterms:created>
  <dcterms:modified xsi:type="dcterms:W3CDTF">2024-02-29T02: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